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sychologist</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9bc1f24ae11df4e7b5db923fecc87a26f55be8c"/>
    <w:p>
      <w:pPr>
        <w:pStyle w:val="Heading1"/>
      </w:pPr>
      <w:r>
        <w:t xml:space="preserve">Personal Statement: A Commitment to Psychological Wellness in the Heart of Los Angeles</w:t>
      </w:r>
    </w:p>
    <w:p>
      <w:pPr>
        <w:pStyle w:val="FirstParagraph"/>
      </w:pPr>
      <w:r>
        <w:t xml:space="preserve">As I prepare to formally submit my application for licensure as a Psychologist within the State of California and to establish my practice in the vibrant, diverse, and dynamic metropolis of Los Angeles, I am compelled to articulate not merely a professional goal, but a deeply held commitment forged through years of dedicated study and hands-on experience. This Personal Statement serves as an honest reflection of my journey, my clinical philosophy, and my unwavering dedication to serving the unique mental health needs of the people who call Los Angeles home—a city that embodies both incredible resilience and profound complexity.</w:t>
      </w:r>
    </w:p>
    <w:p>
      <w:pPr>
        <w:pStyle w:val="BodyText"/>
      </w:pPr>
      <w:r>
        <w:t xml:space="preserve">My path toward becoming a licensed Psychologist in the United States began with a foundational understanding that mental health care is not universal; it is profoundly contextual. My academic journey, culminating in a Doctorate of Psychology (Psy.D.) from a program accredited by the American Psychological Association (APA) and deeply rooted in evidence-based practice, was deliberately oriented toward understanding cultural humility and systemic barriers within urban settings. Courses focused on multicultural competence were not theoretical exercises for me; they were practical imperatives learned while volunteering at community health centers in the Los Angeles area. Witnessing firsthand the disparities in access to care—particularly for immigrant populations, low-income families, and communities of color—solidified my resolve to practice where need is most acute. I understood that being a Psychologist in Los Angeles meant more than mastering therapeutic techniques; it meant becoming a culturally attuned ally within a community that demands both skill and profound empathy.</w:t>
      </w:r>
    </w:p>
    <w:p>
      <w:pPr>
        <w:pStyle w:val="BodyText"/>
      </w:pPr>
      <w:r>
        <w:t xml:space="preserve">My clinical training has been meticulously designed to prepare me for the specific landscape of mental health in the United States, particularly Los Angeles. During my pre-doctoral internship at a federally qualified health center (FQHC) serving Boyle Heights and East LA, I provided individual and group therapy to clients grappling with trauma stemming from immigration stressors, gang involvement, chronic poverty, and historical discrimination. I worked alongside bilingual social workers to develop accessible treatment plans for Spanish-speaking clients facing language barriers in the healthcare system. This experience taught me the critical importance of adapting cognitive-behavioral therapy (CBT) and narrative therapy frameworks not just linguistically, but culturally—understanding that a client’s concept of family, mental health, and healing may differ significantly from dominant Western paradigms. I also gained essential experience with crisis intervention on the streets of Skid Row, collaborating with outreach teams to connect unhoused individuals experiencing severe mental illness to stabilized housing and long-term care—experiences that highlighted the urgent intersection of public health, social justice, and psychological practice within our city.</w:t>
      </w:r>
    </w:p>
    <w:p>
      <w:pPr>
        <w:pStyle w:val="BodyText"/>
      </w:pPr>
      <w:r>
        <w:t xml:space="preserve">My theoretical orientation as a Psychologist is integrative yet grounded in the most robust evidence available. I draw extensively from trauma-informed care models, Acceptance and Commitment Therapy (ACT), and culturally responsive interventions. However, the true foundation of my work remains an abiding respect for client autonomy and the complex interplay between individual psychology and societal forces—a perspective honed by living in Los Angeles itself. The city’s unparalleled diversity—where over 200 languages are spoken within its limits—has been my most profound teacher. It has taught me that effective psychological care cannot be delivered in a vacuum; it requires an understanding of neighborhood histories, cultural norms, economic pressures, and the lived realities of communities often marginalized by traditional systems. In Los Angeles, being a Psychologist means recognizing that trauma isn’t just personal; it’s community-wide and systemic.</w:t>
      </w:r>
    </w:p>
    <w:p>
      <w:pPr>
        <w:pStyle w:val="BodyText"/>
      </w:pPr>
      <w:r>
        <w:t xml:space="preserve">Choosing to build my career specifically in Los Angeles is not merely a logistical decision; it is a conscious commitment to addressing the city’s most pressing mental health challenges. The United States faces an escalating mental health crisis, and Los Angeles County—home to nearly 10 million people—disproportionately bears the burden, with long waitlists for care and significant gaps in service for underserved populations. I am driven by a desire to contribute to meaningful change within this context. My goal is not just to provide individual therapy, but to actively participate in developing community-based interventions that are sustainable, culturally resonant, and integrated into primary care settings—addressing the very roots of mental health disparities I witnessed daily during my internship.</w:t>
      </w:r>
    </w:p>
    <w:p>
      <w:pPr>
        <w:pStyle w:val="BodyText"/>
      </w:pPr>
      <w:r>
        <w:t xml:space="preserve">The rigorous standards for licensure set by the California Board of Psychology are not barriers to me; they represent a necessary commitment to excellence and public safety within the United States. I have meticulously prepared for the EPPP, state-specific jurisprudence exams, and supervised practice hours required under California law. My understanding of ethical practice in Los Angeles is deepened by my experience navigating complex confidentiality issues in high-risk settings and advocating for clients within a fragmented healthcare system. I recognize that as a Psychologist practicing in Los Angeles, my role extends beyond the therapy room—I am an advocate, a collaborator with community organizations, and an educator striving to dismantle stigma.</w:t>
      </w:r>
    </w:p>
    <w:p>
      <w:pPr>
        <w:pStyle w:val="BodyText"/>
      </w:pPr>
      <w:r>
        <w:t xml:space="preserve">Looking ahead, I envision my practice rooted in the heart of Los Angeles—perhaps in South Central or the San Fernando Valley—where needs are vast and resources often scarce. I aim to build partnerships with schools, churches, and non-profits to expand access and integrate mental health support into everyday community spaces. My ultimate aspiration is to become a leader in developing culturally competent training programs for future psychologists entering the Los Angeles workforce, ensuring that the next generation understands that effective psychological care is inseparable from its cultural and geographic context.</w:t>
      </w:r>
    </w:p>
    <w:p>
      <w:pPr>
        <w:pStyle w:val="BodyText"/>
      </w:pPr>
      <w:r>
        <w:t xml:space="preserve">This Personal Statement is more than an application requirement; it is a testament to my profound belief in the transformative power of psychology. I am ready, not just to be licensed as a Psychologist in Los Angeles, but to serve with integrity, compassion, and expertise within the United States’ most dynamic urban environment. Los Angeles has shown me that healing is possible even in the face of immense challenge; it is this conviction that fuels my dedication to becoming an integral part of its mental health future. I am eager to bring my skills, empathy, and unwavering commitment to the profession and community here in Los Angeles, United States.</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sychologist in Los Angeles, United States</dc:title>
  <dc:creator/>
  <cp:keywords/>
  <dcterms:created xsi:type="dcterms:W3CDTF">2026-07-23T16:52:16Z</dcterms:created>
  <dcterms:modified xsi:type="dcterms:W3CDTF">2026-07-23T16:52:16Z</dcterms:modified>
</cp:coreProperties>
</file>

<file path=docProps/custom.xml><?xml version="1.0" encoding="utf-8"?>
<Properties xmlns="http://schemas.openxmlformats.org/officeDocument/2006/custom-properties" xmlns:vt="http://schemas.openxmlformats.org/officeDocument/2006/docPropsVTypes"/>
</file>